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59569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9e7c47b-5978-4a5c-b06c-fec49183e20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5:58Z</dcterms:created>
  <dcterms:modified xsi:type="dcterms:W3CDTF">2023-06-10T1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